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FBFAE" w14:textId="77777777" w:rsidR="00DA035F" w:rsidRPr="00255746" w:rsidRDefault="00DA035F" w:rsidP="00CE634E">
      <w:pPr>
        <w:jc w:val="center"/>
        <w:rPr>
          <w:b/>
          <w:sz w:val="28"/>
        </w:rPr>
      </w:pPr>
    </w:p>
    <w:p w14:paraId="38780DEE" w14:textId="77777777" w:rsidR="005B24ED" w:rsidRDefault="005B24ED" w:rsidP="00CE634E">
      <w:pPr>
        <w:jc w:val="center"/>
        <w:rPr>
          <w:b/>
          <w:sz w:val="32"/>
          <w:szCs w:val="32"/>
        </w:rPr>
      </w:pPr>
    </w:p>
    <w:p w14:paraId="7BB00A0D" w14:textId="519767DB" w:rsidR="00266596" w:rsidRPr="005B24ED" w:rsidRDefault="002B0AC0" w:rsidP="00CE634E">
      <w:pPr>
        <w:jc w:val="center"/>
        <w:rPr>
          <w:b/>
          <w:sz w:val="32"/>
          <w:szCs w:val="32"/>
        </w:rPr>
      </w:pPr>
      <w:r w:rsidRPr="005B24ED">
        <w:rPr>
          <w:b/>
          <w:sz w:val="32"/>
          <w:szCs w:val="32"/>
        </w:rPr>
        <w:t xml:space="preserve">Application for a funding of an </w:t>
      </w:r>
      <w:r w:rsidR="005B24ED" w:rsidRPr="005B24ED">
        <w:rPr>
          <w:b/>
          <w:sz w:val="32"/>
          <w:szCs w:val="32"/>
        </w:rPr>
        <w:t>Extra-mural travel</w:t>
      </w:r>
      <w:r w:rsidRPr="005B24ED">
        <w:rPr>
          <w:b/>
          <w:sz w:val="32"/>
          <w:szCs w:val="32"/>
        </w:rPr>
        <w:t xml:space="preserve"> Grant</w:t>
      </w:r>
    </w:p>
    <w:p w14:paraId="2B7E8AE3" w14:textId="7BCC1A08" w:rsidR="002B0AC0" w:rsidRDefault="002B0AC0" w:rsidP="002B0AC0"/>
    <w:p w14:paraId="600F9A18" w14:textId="77777777" w:rsidR="005B24ED" w:rsidRPr="00255746" w:rsidRDefault="005B24ED" w:rsidP="002B0AC0"/>
    <w:p w14:paraId="30A2EB2D" w14:textId="77777777" w:rsidR="002B0AC0" w:rsidRPr="00255746" w:rsidRDefault="002B0AC0" w:rsidP="002B0AC0"/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8"/>
        <w:gridCol w:w="8344"/>
      </w:tblGrid>
      <w:tr w:rsidR="00255746" w:rsidRPr="00255746" w14:paraId="67D2D404" w14:textId="77777777" w:rsidTr="0048331F">
        <w:tc>
          <w:tcPr>
            <w:tcW w:w="728" w:type="dxa"/>
          </w:tcPr>
          <w:p w14:paraId="7524E67A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1</w:t>
            </w:r>
          </w:p>
        </w:tc>
        <w:tc>
          <w:tcPr>
            <w:tcW w:w="8344" w:type="dxa"/>
          </w:tcPr>
          <w:p w14:paraId="23AABAF3" w14:textId="77777777" w:rsidR="002B0AC0" w:rsidRPr="00255746" w:rsidRDefault="002B0AC0" w:rsidP="00C1496C">
            <w:pPr>
              <w:spacing w:line="360" w:lineRule="atLeast"/>
              <w:rPr>
                <w:b/>
              </w:rPr>
            </w:pPr>
            <w:r w:rsidRPr="00255746">
              <w:rPr>
                <w:b/>
              </w:rPr>
              <w:t xml:space="preserve">Applicant </w:t>
            </w:r>
          </w:p>
        </w:tc>
      </w:tr>
      <w:tr w:rsidR="00255746" w:rsidRPr="00255746" w14:paraId="20C3A0DC" w14:textId="77777777" w:rsidTr="0048331F">
        <w:tc>
          <w:tcPr>
            <w:tcW w:w="728" w:type="dxa"/>
          </w:tcPr>
          <w:p w14:paraId="1E1C9232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49213B7D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  <w:r w:rsidRPr="00255746">
              <w:rPr>
                <w:sz w:val="20"/>
                <w:szCs w:val="20"/>
              </w:rPr>
              <w:t xml:space="preserve"> </w:t>
            </w:r>
          </w:p>
          <w:p w14:paraId="1AF41483" w14:textId="77777777" w:rsidR="002B0AC0" w:rsidRPr="00255746" w:rsidRDefault="002B0AC0" w:rsidP="00C1496C">
            <w:pPr>
              <w:spacing w:line="360" w:lineRule="atLeast"/>
              <w:rPr>
                <w:sz w:val="20"/>
              </w:rPr>
            </w:pPr>
          </w:p>
        </w:tc>
      </w:tr>
      <w:tr w:rsidR="00255746" w:rsidRPr="00255746" w14:paraId="15981606" w14:textId="77777777" w:rsidTr="0048331F">
        <w:tc>
          <w:tcPr>
            <w:tcW w:w="728" w:type="dxa"/>
          </w:tcPr>
          <w:p w14:paraId="0BFEE567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2</w:t>
            </w:r>
          </w:p>
        </w:tc>
        <w:tc>
          <w:tcPr>
            <w:tcW w:w="8344" w:type="dxa"/>
          </w:tcPr>
          <w:p w14:paraId="4CB34CDA" w14:textId="7565660D" w:rsidR="002B0AC0" w:rsidRPr="00255746" w:rsidRDefault="005B24ED" w:rsidP="005B24ED">
            <w:pPr>
              <w:spacing w:line="360" w:lineRule="atLeast"/>
              <w:rPr>
                <w:b/>
              </w:rPr>
            </w:pPr>
            <w:r>
              <w:rPr>
                <w:b/>
              </w:rPr>
              <w:t>I</w:t>
            </w:r>
            <w:r w:rsidR="002B0AC0" w:rsidRPr="00255746">
              <w:rPr>
                <w:b/>
              </w:rPr>
              <w:t>nstitution</w:t>
            </w:r>
          </w:p>
        </w:tc>
      </w:tr>
      <w:tr w:rsidR="00255746" w:rsidRPr="00255746" w14:paraId="26163ACE" w14:textId="77777777" w:rsidTr="0048331F">
        <w:tc>
          <w:tcPr>
            <w:tcW w:w="728" w:type="dxa"/>
          </w:tcPr>
          <w:p w14:paraId="06919AF5" w14:textId="77777777" w:rsidR="002B0AC0" w:rsidRPr="00255746" w:rsidRDefault="002B0AC0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1AF25404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  <w:p w14:paraId="5D8DDAF8" w14:textId="77777777" w:rsidR="002B0AC0" w:rsidRPr="00255746" w:rsidRDefault="002B0AC0" w:rsidP="00C1496C">
            <w:pPr>
              <w:spacing w:line="360" w:lineRule="atLeast"/>
              <w:rPr>
                <w:sz w:val="20"/>
                <w:szCs w:val="20"/>
              </w:rPr>
            </w:pPr>
          </w:p>
        </w:tc>
      </w:tr>
      <w:tr w:rsidR="00255746" w:rsidRPr="00255746" w14:paraId="6D1C5E72" w14:textId="77777777" w:rsidTr="0048331F">
        <w:tc>
          <w:tcPr>
            <w:tcW w:w="728" w:type="dxa"/>
          </w:tcPr>
          <w:p w14:paraId="3DDABB17" w14:textId="77777777" w:rsidR="002B0AC0" w:rsidRPr="00255746" w:rsidRDefault="00D86115" w:rsidP="00C1496C">
            <w:pPr>
              <w:keepNext/>
              <w:spacing w:line="360" w:lineRule="atLeast"/>
              <w:ind w:left="820" w:hanging="820"/>
              <w:rPr>
                <w:b/>
              </w:rPr>
            </w:pPr>
            <w:r w:rsidRPr="00255746">
              <w:rPr>
                <w:b/>
              </w:rPr>
              <w:t>3</w:t>
            </w:r>
          </w:p>
        </w:tc>
        <w:tc>
          <w:tcPr>
            <w:tcW w:w="8344" w:type="dxa"/>
          </w:tcPr>
          <w:p w14:paraId="0B483B6C" w14:textId="1A82D7AD" w:rsidR="002B0AC0" w:rsidRPr="00255746" w:rsidRDefault="005B24ED" w:rsidP="00C1496C">
            <w:pPr>
              <w:spacing w:line="360" w:lineRule="atLeast"/>
              <w:rPr>
                <w:b/>
              </w:rPr>
            </w:pPr>
            <w:r>
              <w:rPr>
                <w:b/>
              </w:rPr>
              <w:t>Meeting name and short description (max 80 words)</w:t>
            </w:r>
          </w:p>
        </w:tc>
      </w:tr>
      <w:tr w:rsidR="00255746" w:rsidRPr="00255746" w14:paraId="294046B4" w14:textId="77777777" w:rsidTr="0048331F">
        <w:tc>
          <w:tcPr>
            <w:tcW w:w="728" w:type="dxa"/>
          </w:tcPr>
          <w:p w14:paraId="74602ECD" w14:textId="77777777" w:rsidR="002B0AC0" w:rsidRPr="00255746" w:rsidRDefault="002B0AC0" w:rsidP="00C1496C">
            <w:pPr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59D17A56" w14:textId="77777777" w:rsidR="002B0AC0" w:rsidRDefault="002B0AC0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  <w:p w14:paraId="7733739C" w14:textId="77777777" w:rsidR="005B24ED" w:rsidRDefault="005B24ED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  <w:p w14:paraId="28F06430" w14:textId="4BD75F25" w:rsidR="005B24ED" w:rsidRPr="00255746" w:rsidRDefault="005B24ED" w:rsidP="00C1496C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</w:tr>
      <w:tr w:rsidR="0048331F" w:rsidRPr="00255746" w14:paraId="5AF06DDE" w14:textId="77777777" w:rsidTr="0048331F">
        <w:tc>
          <w:tcPr>
            <w:tcW w:w="728" w:type="dxa"/>
          </w:tcPr>
          <w:p w14:paraId="6454E38E" w14:textId="54B3B5B0" w:rsidR="0048331F" w:rsidRDefault="0048331F" w:rsidP="00C1496C">
            <w:pPr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344" w:type="dxa"/>
          </w:tcPr>
          <w:p w14:paraId="27AAB50D" w14:textId="5127B710" w:rsidR="0048331F" w:rsidRPr="0048331F" w:rsidRDefault="0048331F" w:rsidP="0048331F">
            <w:pPr>
              <w:spacing w:line="360" w:lineRule="atLeast"/>
              <w:rPr>
                <w:b/>
              </w:rPr>
            </w:pPr>
            <w:r w:rsidRPr="0048331F">
              <w:rPr>
                <w:b/>
                <w:lang w:val="en-US"/>
              </w:rPr>
              <w:t xml:space="preserve">Reasons </w:t>
            </w:r>
            <w:r>
              <w:rPr>
                <w:b/>
                <w:lang w:val="en-US"/>
              </w:rPr>
              <w:t xml:space="preserve">why is </w:t>
            </w:r>
            <w:r w:rsidRPr="0048331F">
              <w:rPr>
                <w:b/>
                <w:lang w:val="en-US"/>
              </w:rPr>
              <w:t xml:space="preserve">the meeting </w:t>
            </w:r>
            <w:r>
              <w:rPr>
                <w:b/>
                <w:lang w:val="en-US"/>
              </w:rPr>
              <w:t xml:space="preserve">important </w:t>
            </w:r>
            <w:r w:rsidRPr="0048331F">
              <w:rPr>
                <w:b/>
                <w:lang w:val="en-US"/>
              </w:rPr>
              <w:t>for the researcher</w:t>
            </w:r>
            <w:r>
              <w:rPr>
                <w:b/>
                <w:lang w:val="en-US"/>
              </w:rPr>
              <w:t xml:space="preserve"> (max 150 words)</w:t>
            </w:r>
          </w:p>
        </w:tc>
      </w:tr>
      <w:tr w:rsidR="0048331F" w:rsidRPr="00255746" w14:paraId="6B81867B" w14:textId="77777777" w:rsidTr="0048331F">
        <w:tc>
          <w:tcPr>
            <w:tcW w:w="728" w:type="dxa"/>
          </w:tcPr>
          <w:p w14:paraId="6DC443B2" w14:textId="77777777" w:rsidR="0048331F" w:rsidRDefault="0048331F" w:rsidP="00C1496C">
            <w:pPr>
              <w:spacing w:line="360" w:lineRule="atLeast"/>
              <w:ind w:left="820" w:hanging="820"/>
              <w:rPr>
                <w:b/>
              </w:rPr>
            </w:pPr>
          </w:p>
        </w:tc>
        <w:tc>
          <w:tcPr>
            <w:tcW w:w="8344" w:type="dxa"/>
          </w:tcPr>
          <w:p w14:paraId="1CA95FF9" w14:textId="77777777" w:rsidR="0048331F" w:rsidRDefault="0048331F" w:rsidP="00C1496C">
            <w:pPr>
              <w:spacing w:line="360" w:lineRule="atLeast"/>
              <w:rPr>
                <w:b/>
              </w:rPr>
            </w:pPr>
          </w:p>
          <w:p w14:paraId="1D65F555" w14:textId="217EE87A" w:rsidR="0048331F" w:rsidRDefault="0048331F" w:rsidP="00C1496C">
            <w:pPr>
              <w:spacing w:line="360" w:lineRule="atLeast"/>
              <w:rPr>
                <w:b/>
              </w:rPr>
            </w:pPr>
          </w:p>
        </w:tc>
      </w:tr>
      <w:tr w:rsidR="00255746" w:rsidRPr="00255746" w14:paraId="109CCD7C" w14:textId="77777777" w:rsidTr="0048331F">
        <w:tc>
          <w:tcPr>
            <w:tcW w:w="728" w:type="dxa"/>
          </w:tcPr>
          <w:p w14:paraId="21E522E3" w14:textId="060FF9A5" w:rsidR="002B0AC0" w:rsidRPr="00255746" w:rsidRDefault="0048331F" w:rsidP="00C1496C">
            <w:pPr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344" w:type="dxa"/>
          </w:tcPr>
          <w:p w14:paraId="6E781A7B" w14:textId="3361A416" w:rsidR="002B0AC0" w:rsidRPr="00255746" w:rsidRDefault="005B24ED" w:rsidP="00C1496C">
            <w:pPr>
              <w:spacing w:line="360" w:lineRule="atLeast"/>
              <w:rPr>
                <w:b/>
              </w:rPr>
            </w:pPr>
            <w:r>
              <w:rPr>
                <w:b/>
              </w:rPr>
              <w:t>Date of the meeting</w:t>
            </w:r>
          </w:p>
        </w:tc>
      </w:tr>
      <w:tr w:rsidR="00255746" w:rsidRPr="00255746" w14:paraId="70095873" w14:textId="77777777" w:rsidTr="0048331F">
        <w:tc>
          <w:tcPr>
            <w:tcW w:w="728" w:type="dxa"/>
          </w:tcPr>
          <w:p w14:paraId="6A83B7A1" w14:textId="77777777" w:rsidR="002B0AC0" w:rsidRPr="00255746" w:rsidRDefault="002B0AC0" w:rsidP="00C1496C">
            <w:pPr>
              <w:spacing w:line="360" w:lineRule="atLeast"/>
              <w:ind w:left="820" w:hanging="820"/>
            </w:pPr>
          </w:p>
        </w:tc>
        <w:tc>
          <w:tcPr>
            <w:tcW w:w="8344" w:type="dxa"/>
          </w:tcPr>
          <w:p w14:paraId="61D2D384" w14:textId="1E42C98E" w:rsidR="002B0AC0" w:rsidRPr="00255746" w:rsidRDefault="002B0AC0" w:rsidP="00C1496C">
            <w:pPr>
              <w:spacing w:after="120" w:line="360" w:lineRule="auto"/>
              <w:jc w:val="both"/>
              <w:rPr>
                <w:sz w:val="20"/>
                <w:szCs w:val="20"/>
              </w:rPr>
            </w:pPr>
          </w:p>
        </w:tc>
      </w:tr>
      <w:tr w:rsidR="00255746" w:rsidRPr="00255746" w14:paraId="7BDB99CF" w14:textId="77777777" w:rsidTr="0048331F">
        <w:tc>
          <w:tcPr>
            <w:tcW w:w="728" w:type="dxa"/>
          </w:tcPr>
          <w:p w14:paraId="31932A64" w14:textId="6CDC59F8" w:rsidR="002B0AC0" w:rsidRPr="00255746" w:rsidRDefault="0048331F" w:rsidP="00C1496C">
            <w:pPr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344" w:type="dxa"/>
          </w:tcPr>
          <w:p w14:paraId="75CE067B" w14:textId="5EFC6610" w:rsidR="002B0AC0" w:rsidRPr="00255746" w:rsidRDefault="005B24ED" w:rsidP="00C1496C">
            <w:pPr>
              <w:spacing w:line="360" w:lineRule="atLeast"/>
              <w:ind w:left="820" w:hanging="820"/>
              <w:rPr>
                <w:b/>
              </w:rPr>
            </w:pPr>
            <w:r>
              <w:rPr>
                <w:b/>
              </w:rPr>
              <w:t>Place of the meeting</w:t>
            </w:r>
          </w:p>
        </w:tc>
      </w:tr>
      <w:tr w:rsidR="00255746" w:rsidRPr="00255746" w14:paraId="55BB4530" w14:textId="77777777" w:rsidTr="0048331F">
        <w:tc>
          <w:tcPr>
            <w:tcW w:w="728" w:type="dxa"/>
          </w:tcPr>
          <w:p w14:paraId="32A8A797" w14:textId="77777777" w:rsidR="002B0AC0" w:rsidRPr="00255746" w:rsidRDefault="002B0AC0" w:rsidP="00C1496C"/>
        </w:tc>
        <w:tc>
          <w:tcPr>
            <w:tcW w:w="8344" w:type="dxa"/>
          </w:tcPr>
          <w:p w14:paraId="1C787F60" w14:textId="13E451C7" w:rsidR="002B0AC0" w:rsidRPr="00255746" w:rsidRDefault="002B0AC0" w:rsidP="00C1496C">
            <w:pPr>
              <w:spacing w:after="120" w:line="360" w:lineRule="auto"/>
              <w:jc w:val="both"/>
            </w:pPr>
          </w:p>
        </w:tc>
      </w:tr>
      <w:tr w:rsidR="00E42B45" w:rsidRPr="00255746" w14:paraId="35CCE835" w14:textId="77777777" w:rsidTr="0048331F">
        <w:tc>
          <w:tcPr>
            <w:tcW w:w="728" w:type="dxa"/>
          </w:tcPr>
          <w:p w14:paraId="3CE20D58" w14:textId="7AA4F6C2" w:rsidR="00E42B45" w:rsidRPr="00255746" w:rsidRDefault="0048331F" w:rsidP="00C1496C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344" w:type="dxa"/>
          </w:tcPr>
          <w:p w14:paraId="4726C7D4" w14:textId="7851E5BF" w:rsidR="00E42B45" w:rsidRDefault="00E42B45" w:rsidP="00D86115">
            <w:pPr>
              <w:pStyle w:val="Kop4"/>
              <w:rPr>
                <w:rFonts w:ascii="Times New Roman" w:hAnsi="Times New Roman"/>
                <w:color w:val="auto"/>
                <w:lang w:val="en-GB"/>
              </w:rPr>
            </w:pPr>
            <w:r>
              <w:rPr>
                <w:rFonts w:ascii="Times New Roman" w:hAnsi="Times New Roman"/>
                <w:color w:val="auto"/>
                <w:lang w:val="en-GB"/>
              </w:rPr>
              <w:t>URL of the meeting</w:t>
            </w:r>
          </w:p>
        </w:tc>
      </w:tr>
      <w:tr w:rsidR="00E42B45" w:rsidRPr="00255746" w14:paraId="6D44B044" w14:textId="77777777" w:rsidTr="0048331F">
        <w:tc>
          <w:tcPr>
            <w:tcW w:w="728" w:type="dxa"/>
          </w:tcPr>
          <w:p w14:paraId="52D5A7BC" w14:textId="77777777" w:rsidR="00E42B45" w:rsidRPr="00255746" w:rsidRDefault="00E42B45" w:rsidP="00C1496C">
            <w:pPr>
              <w:rPr>
                <w:b/>
              </w:rPr>
            </w:pPr>
          </w:p>
        </w:tc>
        <w:tc>
          <w:tcPr>
            <w:tcW w:w="8344" w:type="dxa"/>
          </w:tcPr>
          <w:p w14:paraId="7CDD88CE" w14:textId="77777777" w:rsidR="00E42B45" w:rsidRDefault="00E42B45" w:rsidP="00D86115">
            <w:pPr>
              <w:pStyle w:val="Kop4"/>
              <w:rPr>
                <w:rFonts w:ascii="Times New Roman" w:hAnsi="Times New Roman"/>
                <w:color w:val="auto"/>
                <w:lang w:val="en-GB"/>
              </w:rPr>
            </w:pPr>
          </w:p>
          <w:p w14:paraId="6990A632" w14:textId="1DC3D560" w:rsidR="00E42B45" w:rsidRPr="00E42B45" w:rsidRDefault="00E42B45" w:rsidP="00E42B45"/>
        </w:tc>
      </w:tr>
      <w:tr w:rsidR="00255746" w:rsidRPr="00255746" w14:paraId="4DEB2A65" w14:textId="77777777" w:rsidTr="0048331F">
        <w:tc>
          <w:tcPr>
            <w:tcW w:w="728" w:type="dxa"/>
          </w:tcPr>
          <w:p w14:paraId="0C5A2EF0" w14:textId="0D62E70C" w:rsidR="002B0AC0" w:rsidRPr="00255746" w:rsidRDefault="0048331F" w:rsidP="00C1496C">
            <w:r>
              <w:rPr>
                <w:b/>
              </w:rPr>
              <w:t>8</w:t>
            </w:r>
          </w:p>
        </w:tc>
        <w:tc>
          <w:tcPr>
            <w:tcW w:w="8344" w:type="dxa"/>
          </w:tcPr>
          <w:p w14:paraId="7AC76142" w14:textId="5B65A70A" w:rsidR="002B0AC0" w:rsidRPr="00255746" w:rsidRDefault="005B24ED" w:rsidP="00D86115">
            <w:pPr>
              <w:pStyle w:val="Kop4"/>
              <w:rPr>
                <w:rFonts w:ascii="Times New Roman" w:hAnsi="Times New Roman"/>
                <w:color w:val="auto"/>
                <w:lang w:val="en-GB"/>
              </w:rPr>
            </w:pPr>
            <w:r>
              <w:rPr>
                <w:rFonts w:ascii="Times New Roman" w:hAnsi="Times New Roman"/>
                <w:color w:val="auto"/>
                <w:lang w:val="en-GB"/>
              </w:rPr>
              <w:t>Abstract that was accepted for presentation</w:t>
            </w:r>
          </w:p>
        </w:tc>
      </w:tr>
      <w:tr w:rsidR="00255746" w:rsidRPr="00255746" w14:paraId="1A44020C" w14:textId="77777777" w:rsidTr="0048331F">
        <w:tc>
          <w:tcPr>
            <w:tcW w:w="728" w:type="dxa"/>
          </w:tcPr>
          <w:p w14:paraId="51C643A0" w14:textId="77777777" w:rsidR="002B0AC0" w:rsidRPr="00255746" w:rsidRDefault="002B0AC0" w:rsidP="00C1496C"/>
        </w:tc>
        <w:tc>
          <w:tcPr>
            <w:tcW w:w="8344" w:type="dxa"/>
          </w:tcPr>
          <w:p w14:paraId="3E1D3049" w14:textId="65C60F2F" w:rsidR="002B0AC0" w:rsidRDefault="002B0AC0" w:rsidP="00C1496C">
            <w:pPr>
              <w:spacing w:line="360" w:lineRule="auto"/>
              <w:rPr>
                <w:sz w:val="20"/>
              </w:rPr>
            </w:pPr>
          </w:p>
          <w:p w14:paraId="7A417522" w14:textId="3C378B3E" w:rsidR="005B24ED" w:rsidRDefault="005B24ED" w:rsidP="00C1496C">
            <w:pPr>
              <w:spacing w:line="360" w:lineRule="auto"/>
              <w:rPr>
                <w:sz w:val="20"/>
              </w:rPr>
            </w:pPr>
          </w:p>
          <w:p w14:paraId="39E5A6F6" w14:textId="3A42F240" w:rsidR="005B24ED" w:rsidRDefault="005B24ED" w:rsidP="00C1496C">
            <w:pPr>
              <w:spacing w:line="360" w:lineRule="auto"/>
              <w:rPr>
                <w:sz w:val="20"/>
              </w:rPr>
            </w:pPr>
          </w:p>
          <w:p w14:paraId="355454A5" w14:textId="77777777" w:rsidR="005B24ED" w:rsidRPr="00255746" w:rsidRDefault="005B24ED" w:rsidP="00C1496C">
            <w:pPr>
              <w:spacing w:line="360" w:lineRule="auto"/>
              <w:rPr>
                <w:sz w:val="20"/>
              </w:rPr>
            </w:pPr>
          </w:p>
          <w:p w14:paraId="00D22E39" w14:textId="77777777" w:rsidR="002B0AC0" w:rsidRPr="00255746" w:rsidRDefault="002B0AC0" w:rsidP="00C1496C">
            <w:pPr>
              <w:spacing w:line="360" w:lineRule="auto"/>
              <w:rPr>
                <w:sz w:val="20"/>
              </w:rPr>
            </w:pPr>
          </w:p>
        </w:tc>
      </w:tr>
    </w:tbl>
    <w:p w14:paraId="283565BD" w14:textId="77777777" w:rsidR="002B0AC0" w:rsidRPr="00255746" w:rsidRDefault="002B0AC0" w:rsidP="002B0AC0"/>
    <w:p w14:paraId="4A8C71FA" w14:textId="77777777" w:rsidR="002B0AC0" w:rsidRPr="00255746" w:rsidRDefault="002B0AC0" w:rsidP="002B0AC0"/>
    <w:sectPr w:rsidR="002B0AC0" w:rsidRPr="00255746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0D3CF" w14:textId="77777777" w:rsidR="00346C5D" w:rsidRDefault="00346C5D" w:rsidP="00422401">
      <w:r>
        <w:separator/>
      </w:r>
    </w:p>
  </w:endnote>
  <w:endnote w:type="continuationSeparator" w:id="0">
    <w:p w14:paraId="1D1DF1B0" w14:textId="77777777" w:rsidR="00346C5D" w:rsidRDefault="00346C5D" w:rsidP="00422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FC3E5" w14:textId="77777777" w:rsidR="00346C5D" w:rsidRDefault="00346C5D" w:rsidP="00422401">
      <w:r>
        <w:separator/>
      </w:r>
    </w:p>
  </w:footnote>
  <w:footnote w:type="continuationSeparator" w:id="0">
    <w:p w14:paraId="43E78259" w14:textId="77777777" w:rsidR="00346C5D" w:rsidRDefault="00346C5D" w:rsidP="004224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D890E" w14:textId="166B7EDB" w:rsidR="00422401" w:rsidRDefault="00DA035F">
    <w:pPr>
      <w:pStyle w:val="Koptekst"/>
    </w:pPr>
    <w:r>
      <w:rPr>
        <w:noProof/>
        <w:lang w:val="de-DE"/>
      </w:rPr>
      <w:drawing>
        <wp:inline distT="0" distB="0" distL="0" distR="0" wp14:anchorId="34EE58AC" wp14:editId="36CC9268">
          <wp:extent cx="2324100" cy="819150"/>
          <wp:effectExtent l="0" t="0" r="0" b="0"/>
          <wp:docPr id="1" name="officeArt object" descr="cid:image001.jpg@01D3FBE8.DACE64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ficeArt object" descr="cid:image001.jpg@01D3FBE8.DACE64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41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Y3NzUwMjc2NzFW0lEKTi0uzszPAykwqQUAr8fD/iwAAAA="/>
  </w:docVars>
  <w:rsids>
    <w:rsidRoot w:val="002B0AC0"/>
    <w:rsid w:val="000304FC"/>
    <w:rsid w:val="001D4A45"/>
    <w:rsid w:val="001E694D"/>
    <w:rsid w:val="00255746"/>
    <w:rsid w:val="00266596"/>
    <w:rsid w:val="002B0AC0"/>
    <w:rsid w:val="00346C5D"/>
    <w:rsid w:val="00422401"/>
    <w:rsid w:val="004275C3"/>
    <w:rsid w:val="004322C3"/>
    <w:rsid w:val="0048331F"/>
    <w:rsid w:val="0049533F"/>
    <w:rsid w:val="005B1823"/>
    <w:rsid w:val="005B24ED"/>
    <w:rsid w:val="005C07B3"/>
    <w:rsid w:val="006B5962"/>
    <w:rsid w:val="007251C4"/>
    <w:rsid w:val="00726136"/>
    <w:rsid w:val="00797EF4"/>
    <w:rsid w:val="007F5F28"/>
    <w:rsid w:val="00865257"/>
    <w:rsid w:val="00A11C90"/>
    <w:rsid w:val="00BE01D2"/>
    <w:rsid w:val="00C6227B"/>
    <w:rsid w:val="00CE634E"/>
    <w:rsid w:val="00D86115"/>
    <w:rsid w:val="00D92409"/>
    <w:rsid w:val="00DA035F"/>
    <w:rsid w:val="00E42B45"/>
    <w:rsid w:val="00EC3DE8"/>
    <w:rsid w:val="00EE214B"/>
    <w:rsid w:val="00F0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8297A"/>
  <w15:chartTrackingRefBased/>
  <w15:docId w15:val="{639EAF18-94E6-4989-AF97-7750A031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B0A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Kop4">
    <w:name w:val="heading 4"/>
    <w:basedOn w:val="Standaard"/>
    <w:next w:val="Standaard"/>
    <w:link w:val="Kop4Char"/>
    <w:qFormat/>
    <w:rsid w:val="002B0AC0"/>
    <w:pPr>
      <w:keepNext/>
      <w:outlineLvl w:val="3"/>
    </w:pPr>
    <w:rPr>
      <w:rFonts w:ascii="Arial" w:hAnsi="Arial"/>
      <w:b/>
      <w:color w:val="FF0000"/>
      <w:szCs w:val="20"/>
      <w:lang w:val="de-DE"/>
    </w:rPr>
  </w:style>
  <w:style w:type="paragraph" w:styleId="Kop7">
    <w:name w:val="heading 7"/>
    <w:basedOn w:val="Standaard"/>
    <w:next w:val="Standaard"/>
    <w:link w:val="Kop7Char"/>
    <w:qFormat/>
    <w:rsid w:val="002B0AC0"/>
    <w:pPr>
      <w:keepNext/>
      <w:outlineLvl w:val="6"/>
    </w:pPr>
    <w:rPr>
      <w:rFonts w:ascii="Arial" w:hAnsi="Arial"/>
      <w:sz w:val="22"/>
      <w:szCs w:val="20"/>
      <w:u w:val="singl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4Char">
    <w:name w:val="Kop 4 Char"/>
    <w:basedOn w:val="Standaardalinea-lettertype"/>
    <w:link w:val="Kop4"/>
    <w:rsid w:val="002B0AC0"/>
    <w:rPr>
      <w:rFonts w:ascii="Arial" w:eastAsia="Times New Roman" w:hAnsi="Arial" w:cs="Times New Roman"/>
      <w:b/>
      <w:color w:val="FF0000"/>
      <w:sz w:val="24"/>
      <w:szCs w:val="20"/>
      <w:lang w:eastAsia="de-DE"/>
    </w:rPr>
  </w:style>
  <w:style w:type="character" w:customStyle="1" w:styleId="Kop7Char">
    <w:name w:val="Kop 7 Char"/>
    <w:basedOn w:val="Standaardalinea-lettertype"/>
    <w:link w:val="Kop7"/>
    <w:rsid w:val="002B0AC0"/>
    <w:rPr>
      <w:rFonts w:ascii="Arial" w:eastAsia="Times New Roman" w:hAnsi="Arial" w:cs="Times New Roman"/>
      <w:szCs w:val="20"/>
      <w:u w:val="single"/>
      <w:lang w:val="en-GB" w:eastAsia="de-DE"/>
    </w:rPr>
  </w:style>
  <w:style w:type="paragraph" w:styleId="Plattetekst">
    <w:name w:val="Body Text"/>
    <w:basedOn w:val="Standaard"/>
    <w:link w:val="PlattetekstChar"/>
    <w:rsid w:val="002B0AC0"/>
    <w:pPr>
      <w:spacing w:line="360" w:lineRule="auto"/>
      <w:jc w:val="both"/>
    </w:pPr>
    <w:rPr>
      <w:rFonts w:ascii="Times" w:hAnsi="Times"/>
      <w:color w:val="0000FF"/>
      <w:szCs w:val="20"/>
      <w:lang w:val="de-DE"/>
    </w:rPr>
  </w:style>
  <w:style w:type="character" w:customStyle="1" w:styleId="PlattetekstChar">
    <w:name w:val="Platte tekst Char"/>
    <w:basedOn w:val="Standaardalinea-lettertype"/>
    <w:link w:val="Plattetekst"/>
    <w:rsid w:val="002B0AC0"/>
    <w:rPr>
      <w:rFonts w:ascii="Times" w:eastAsia="Times New Roman" w:hAnsi="Times" w:cs="Times New Roman"/>
      <w:color w:val="0000FF"/>
      <w:sz w:val="24"/>
      <w:szCs w:val="20"/>
      <w:lang w:eastAsia="de-DE"/>
    </w:rPr>
  </w:style>
  <w:style w:type="paragraph" w:styleId="Voetnoottekst">
    <w:name w:val="footnote text"/>
    <w:basedOn w:val="Standaard"/>
    <w:link w:val="VoetnoottekstChar"/>
    <w:semiHidden/>
    <w:rsid w:val="002B0AC0"/>
    <w:rPr>
      <w:rFonts w:ascii="New York" w:hAnsi="New York"/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semiHidden/>
    <w:rsid w:val="002B0AC0"/>
    <w:rPr>
      <w:rFonts w:ascii="New York" w:eastAsia="Times New Roman" w:hAnsi="New York" w:cs="Times New Roman"/>
      <w:sz w:val="20"/>
      <w:szCs w:val="20"/>
      <w:lang w:val="en-GB" w:eastAsia="de-DE"/>
    </w:rPr>
  </w:style>
  <w:style w:type="character" w:styleId="Hyperlink">
    <w:name w:val="Hyperlink"/>
    <w:basedOn w:val="Standaardalinea-lettertype"/>
    <w:rsid w:val="002B0AC0"/>
    <w:rPr>
      <w:color w:val="0000FF"/>
      <w:u w:val="single"/>
    </w:rPr>
  </w:style>
  <w:style w:type="character" w:customStyle="1" w:styleId="volume">
    <w:name w:val="volume"/>
    <w:basedOn w:val="Standaardalinea-lettertype"/>
    <w:rsid w:val="002B0AC0"/>
  </w:style>
  <w:style w:type="character" w:customStyle="1" w:styleId="issue">
    <w:name w:val="issue"/>
    <w:basedOn w:val="Standaardalinea-lettertype"/>
    <w:rsid w:val="002B0AC0"/>
  </w:style>
  <w:style w:type="character" w:customStyle="1" w:styleId="pages">
    <w:name w:val="pages"/>
    <w:basedOn w:val="Standaardalinea-lettertype"/>
    <w:rsid w:val="002B0AC0"/>
  </w:style>
  <w:style w:type="character" w:customStyle="1" w:styleId="ti2">
    <w:name w:val="ti2"/>
    <w:basedOn w:val="Standaardalinea-lettertype"/>
    <w:rsid w:val="002B0AC0"/>
    <w:rPr>
      <w:sz w:val="22"/>
      <w:szCs w:val="22"/>
    </w:rPr>
  </w:style>
  <w:style w:type="character" w:customStyle="1" w:styleId="head">
    <w:name w:val="head"/>
    <w:basedOn w:val="Standaardalinea-lettertype"/>
    <w:rsid w:val="00C6227B"/>
  </w:style>
  <w:style w:type="paragraph" w:styleId="Koptekst">
    <w:name w:val="header"/>
    <w:basedOn w:val="Standaard"/>
    <w:link w:val="KoptekstChar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Voettekst">
    <w:name w:val="footer"/>
    <w:basedOn w:val="Standaard"/>
    <w:link w:val="VoettekstChar"/>
    <w:uiPriority w:val="99"/>
    <w:unhideWhenUsed/>
    <w:rsid w:val="00422401"/>
    <w:pPr>
      <w:tabs>
        <w:tab w:val="center" w:pos="4252"/>
        <w:tab w:val="right" w:pos="8504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422401"/>
    <w:rPr>
      <w:rFonts w:ascii="Times New Roman" w:eastAsia="Times New Roman" w:hAnsi="Times New Roman" w:cs="Times New Roman"/>
      <w:sz w:val="24"/>
      <w:szCs w:val="24"/>
      <w:lang w:val="en-GB" w:eastAsia="de-D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422401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22401"/>
    <w:rPr>
      <w:rFonts w:ascii="Segoe UI" w:eastAsia="Times New Roman" w:hAnsi="Segoe UI" w:cs="Segoe UI"/>
      <w:sz w:val="18"/>
      <w:szCs w:val="18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15</Characters>
  <Application>Microsoft Office Word</Application>
  <DocSecurity>4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reven, M. (Marliese)</cp:lastModifiedBy>
  <cp:revision>2</cp:revision>
  <dcterms:created xsi:type="dcterms:W3CDTF">2023-08-21T14:03:00Z</dcterms:created>
  <dcterms:modified xsi:type="dcterms:W3CDTF">2023-08-21T14:03:00Z</dcterms:modified>
</cp:coreProperties>
</file>